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C51B73" w14:textId="77777777" w:rsidR="001172B8" w:rsidRDefault="000543D4">
      <w:pPr>
        <w:pStyle w:val="a4"/>
      </w:pPr>
      <w:r>
        <w:t>Индивидуальный проект</w:t>
      </w:r>
    </w:p>
    <w:p w14:paraId="5ABAD4CE" w14:textId="77777777" w:rsidR="001172B8" w:rsidRDefault="000543D4">
      <w:pPr>
        <w:pStyle w:val="a5"/>
      </w:pPr>
      <w:r>
        <w:t>Этап 1</w:t>
      </w:r>
    </w:p>
    <w:p w14:paraId="4C82CE5C" w14:textId="77777777" w:rsidR="001172B8" w:rsidRDefault="000543D4">
      <w:pPr>
        <w:pStyle w:val="Author"/>
      </w:pPr>
      <w:r>
        <w:t>Бердыев Эзиз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06957407"/>
        <w:docPartObj>
          <w:docPartGallery w:val="Table of Contents"/>
          <w:docPartUnique/>
        </w:docPartObj>
      </w:sdtPr>
      <w:sdtEndPr/>
      <w:sdtContent>
        <w:p w14:paraId="51336BFF" w14:textId="77777777" w:rsidR="001172B8" w:rsidRDefault="000543D4">
          <w:pPr>
            <w:pStyle w:val="ae"/>
          </w:pPr>
          <w:r>
            <w:t>Содержание</w:t>
          </w:r>
        </w:p>
        <w:p w14:paraId="3CC307E7" w14:textId="77777777" w:rsidR="000543D4" w:rsidRDefault="000543D4">
          <w:pPr>
            <w:pStyle w:val="2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2233821" w:history="1">
            <w:r w:rsidRPr="00560F63">
              <w:rPr>
                <w:rStyle w:val="ad"/>
                <w:rFonts w:hint="eastAsia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3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302D6" w14:textId="77777777" w:rsidR="000543D4" w:rsidRDefault="000543D4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2233822" w:history="1">
            <w:r w:rsidRPr="00560F63">
              <w:rPr>
                <w:rStyle w:val="ad"/>
                <w:rFonts w:hint="eastAsia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3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07E04" w14:textId="77777777" w:rsidR="000543D4" w:rsidRDefault="000543D4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2233823" w:history="1">
            <w:r w:rsidRPr="00560F63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3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F5B16" w14:textId="77777777" w:rsidR="001172B8" w:rsidRDefault="000543D4">
          <w:r>
            <w:fldChar w:fldCharType="end"/>
          </w:r>
        </w:p>
      </w:sdtContent>
    </w:sdt>
    <w:p w14:paraId="36E629BE" w14:textId="77777777" w:rsidR="001172B8" w:rsidRDefault="000543D4">
      <w:pPr>
        <w:pStyle w:val="2"/>
      </w:pPr>
      <w:bookmarkStart w:id="0" w:name="задание"/>
      <w:bookmarkStart w:id="1" w:name="_Toc102233821"/>
      <w:r>
        <w:t>Задание</w:t>
      </w:r>
      <w:bookmarkEnd w:id="1"/>
    </w:p>
    <w:p w14:paraId="36DC3431" w14:textId="77777777" w:rsidR="001172B8" w:rsidRDefault="000543D4">
      <w:pPr>
        <w:pStyle w:val="FirstParagraph"/>
      </w:pPr>
      <w:r>
        <w:t xml:space="preserve">Размещение на </w:t>
      </w:r>
      <w:r>
        <w:rPr>
          <w:i/>
          <w:iCs/>
        </w:rPr>
        <w:t>Github pages</w:t>
      </w:r>
      <w:r>
        <w:t xml:space="preserve"> заготовки для персонального сайта.</w:t>
      </w:r>
    </w:p>
    <w:p w14:paraId="38CB114B" w14:textId="77777777" w:rsidR="001172B8" w:rsidRDefault="000543D4">
      <w:pPr>
        <w:pStyle w:val="SourceCode"/>
      </w:pPr>
      <w:r>
        <w:rPr>
          <w:rStyle w:val="VerbatimChar"/>
        </w:rPr>
        <w:t>* Установить необходимое программное обеспечение.</w:t>
      </w:r>
      <w:r>
        <w:br/>
      </w:r>
      <w:r>
        <w:rPr>
          <w:rStyle w:val="VerbatimChar"/>
        </w:rPr>
        <w:t>* Скачать шаблон темы сайта.</w:t>
      </w:r>
      <w:r>
        <w:br/>
      </w:r>
      <w:r>
        <w:rPr>
          <w:rStyle w:val="VerbatimChar"/>
        </w:rPr>
        <w:t>* Разместить его на хостинге git.</w:t>
      </w:r>
      <w:r>
        <w:br/>
      </w:r>
      <w:r>
        <w:rPr>
          <w:rStyle w:val="VerbatimChar"/>
        </w:rPr>
        <w:t>* Установить параметр для _URLs_ сайта.</w:t>
      </w:r>
      <w:r>
        <w:br/>
      </w:r>
      <w:r>
        <w:rPr>
          <w:rStyle w:val="VerbatimChar"/>
        </w:rPr>
        <w:t>* Разместить заготовку сайта на _Github pages_.</w:t>
      </w:r>
    </w:p>
    <w:p w14:paraId="61634DC0" w14:textId="77777777" w:rsidR="001172B8" w:rsidRDefault="000543D4">
      <w:pPr>
        <w:pStyle w:val="2"/>
      </w:pPr>
      <w:bookmarkStart w:id="2" w:name="выполнение"/>
      <w:bookmarkStart w:id="3" w:name="_Toc102233822"/>
      <w:bookmarkEnd w:id="0"/>
      <w:r>
        <w:t>Выполнение</w:t>
      </w:r>
      <w:bookmarkEnd w:id="3"/>
    </w:p>
    <w:p w14:paraId="39AAA0FB" w14:textId="77777777" w:rsidR="001172B8" w:rsidRDefault="000543D4">
      <w:pPr>
        <w:pStyle w:val="Compact"/>
        <w:numPr>
          <w:ilvl w:val="0"/>
          <w:numId w:val="2"/>
        </w:numPr>
      </w:pPr>
      <w:r>
        <w:t>Скачал шаблон темы сайта</w:t>
      </w:r>
    </w:p>
    <w:p w14:paraId="61EE9C0B" w14:textId="77777777" w:rsidR="001172B8" w:rsidRDefault="000543D4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3EE1DFA0" wp14:editId="7A4CC49A">
            <wp:extent cx="5334000" cy="3333750"/>
            <wp:effectExtent l="0" t="0" r="0" b="0"/>
            <wp:docPr id="22" name="Picture" descr="Скачиваю шаблон темы сай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Users/macbookair/Desktop/ОС/проект/1%20этап/1%20этап%20Исходные%20материалы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9E52A30" w14:textId="77777777" w:rsidR="001172B8" w:rsidRDefault="000543D4">
      <w:pPr>
        <w:pStyle w:val="ImageCaption"/>
      </w:pPr>
      <w:r>
        <w:t>Скачиваю шаблон т</w:t>
      </w:r>
      <w:r>
        <w:t>емы сайта</w:t>
      </w:r>
    </w:p>
    <w:p w14:paraId="07904543" w14:textId="77777777" w:rsidR="001172B8" w:rsidRDefault="000543D4">
      <w:pPr>
        <w:pStyle w:val="Compact"/>
        <w:numPr>
          <w:ilvl w:val="0"/>
          <w:numId w:val="3"/>
        </w:numPr>
      </w:pPr>
      <w:r>
        <w:t>Создал дополнительный репозиторий для статик файлов</w:t>
      </w:r>
    </w:p>
    <w:p w14:paraId="44BDDC4D" w14:textId="77777777" w:rsidR="001172B8" w:rsidRDefault="000543D4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6E1F5316" wp14:editId="42C358AC">
            <wp:extent cx="5334000" cy="3333750"/>
            <wp:effectExtent l="0" t="0" r="0" b="0"/>
            <wp:docPr id="26" name="Picture" descr="Размещаю его на хостинге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Users/macbookair/Desktop/ОС/проект/1%20этап/1%20этап%20Исходные%20материалы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2B96252" w14:textId="77777777" w:rsidR="001172B8" w:rsidRDefault="000543D4">
      <w:pPr>
        <w:pStyle w:val="ImageCaption"/>
      </w:pPr>
      <w:r>
        <w:t>Размещаю его на хостинге git</w:t>
      </w:r>
    </w:p>
    <w:p w14:paraId="5CFDB04A" w14:textId="77777777" w:rsidR="001172B8" w:rsidRDefault="000543D4">
      <w:pPr>
        <w:pStyle w:val="Compact"/>
        <w:numPr>
          <w:ilvl w:val="0"/>
          <w:numId w:val="4"/>
        </w:numPr>
      </w:pPr>
      <w:r>
        <w:t>Скачал оба репозитория на свое устройство</w:t>
      </w:r>
    </w:p>
    <w:p w14:paraId="0B60F22F" w14:textId="77777777" w:rsidR="001172B8" w:rsidRDefault="000543D4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5B2D84B1" wp14:editId="7C485BB4">
            <wp:extent cx="5334000" cy="3333750"/>
            <wp:effectExtent l="0" t="0" r="0" b="0"/>
            <wp:docPr id="30" name="Picture" descr="Скачал оба репозитория на свое устройств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macbookair/Desktop/ОС/проект/1%20этап/1%20этап%20Исходные%20материалы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137ACC0" w14:textId="77777777" w:rsidR="001172B8" w:rsidRDefault="000543D4">
      <w:pPr>
        <w:pStyle w:val="ImageCaption"/>
      </w:pPr>
      <w:r>
        <w:t>Скачал оба репозитория на свое устройство</w:t>
      </w:r>
    </w:p>
    <w:p w14:paraId="6FEAF3A6" w14:textId="77777777" w:rsidR="001172B8" w:rsidRDefault="000543D4">
      <w:pPr>
        <w:pStyle w:val="Compact"/>
        <w:numPr>
          <w:ilvl w:val="0"/>
          <w:numId w:val="5"/>
        </w:numPr>
      </w:pPr>
      <w:r>
        <w:t>Добавил сабмодуль для своего сайта</w:t>
      </w:r>
    </w:p>
    <w:p w14:paraId="23922676" w14:textId="77777777" w:rsidR="001172B8" w:rsidRDefault="000543D4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7EF30DAF" wp14:editId="4D60F82C">
            <wp:extent cx="5334000" cy="3333750"/>
            <wp:effectExtent l="0" t="0" r="0" b="0"/>
            <wp:docPr id="34" name="Picture" descr="Добавил сабмодуль для своего сай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/Users/macbookair/Desktop/ОС/проект/1%20этап/1%20этап%20Исходные%20материалы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8DA39C9" w14:textId="77777777" w:rsidR="001172B8" w:rsidRDefault="000543D4">
      <w:pPr>
        <w:pStyle w:val="ImageCaption"/>
      </w:pPr>
      <w:r>
        <w:t>Добавил сабмодуль для своего сайта</w:t>
      </w:r>
    </w:p>
    <w:p w14:paraId="26E7A159" w14:textId="77777777" w:rsidR="001172B8" w:rsidRDefault="000543D4">
      <w:pPr>
        <w:pStyle w:val="Compact"/>
        <w:numPr>
          <w:ilvl w:val="0"/>
          <w:numId w:val="6"/>
        </w:numPr>
      </w:pPr>
      <w:r>
        <w:t>Созда</w:t>
      </w:r>
      <w:r>
        <w:t>л сайт с помощью команды</w:t>
      </w:r>
    </w:p>
    <w:p w14:paraId="1F259832" w14:textId="77777777" w:rsidR="001172B8" w:rsidRDefault="000543D4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1C1D84BB" wp14:editId="3379BE1F">
            <wp:extent cx="5334000" cy="3333750"/>
            <wp:effectExtent l="0" t="0" r="0" b="0"/>
            <wp:docPr id="38" name="Picture" descr="Создал сайт с помощью 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/Users/macbookair/Desktop/ОС/проект/1%20этап/1%20этап%20Исходные%20материалы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04C66DF" w14:textId="77777777" w:rsidR="001172B8" w:rsidRDefault="000543D4">
      <w:pPr>
        <w:pStyle w:val="ImageCaption"/>
      </w:pPr>
      <w:r>
        <w:t>Создал сайт с помощью команды</w:t>
      </w:r>
    </w:p>
    <w:p w14:paraId="0E132F0A" w14:textId="77777777" w:rsidR="001172B8" w:rsidRDefault="000543D4">
      <w:pPr>
        <w:pStyle w:val="Compact"/>
        <w:numPr>
          <w:ilvl w:val="0"/>
          <w:numId w:val="7"/>
        </w:numPr>
      </w:pPr>
      <w:r>
        <w:t>Сохранил все изменения в локальном репозитории и отправил их в центральный</w:t>
      </w:r>
    </w:p>
    <w:p w14:paraId="110044B1" w14:textId="77777777" w:rsidR="001172B8" w:rsidRDefault="000543D4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607F69FA" wp14:editId="131176F0">
            <wp:extent cx="5334000" cy="3333750"/>
            <wp:effectExtent l="0" t="0" r="0" b="0"/>
            <wp:docPr id="42" name="Picture" descr="Сохранил все изменения в локальном репозитории и отправил их в центральны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macbookair/Desktop/ОС/проект/1%20этап/1%20этап%20Исходные%20материалы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257E2AB" w14:textId="77777777" w:rsidR="001172B8" w:rsidRDefault="000543D4">
      <w:pPr>
        <w:pStyle w:val="ImageCaption"/>
      </w:pPr>
      <w:r>
        <w:t>Сохранил все изменения в локальном репозитории и отправил их в центральный</w:t>
      </w:r>
    </w:p>
    <w:p w14:paraId="109F9824" w14:textId="77777777" w:rsidR="001172B8" w:rsidRDefault="000543D4">
      <w:pPr>
        <w:pStyle w:val="Compact"/>
        <w:numPr>
          <w:ilvl w:val="0"/>
          <w:numId w:val="8"/>
        </w:numPr>
      </w:pPr>
      <w:r>
        <w:t>Результат работы</w:t>
      </w:r>
    </w:p>
    <w:p w14:paraId="559C56D9" w14:textId="77777777" w:rsidR="001172B8" w:rsidRDefault="000543D4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200C83DF" wp14:editId="1B2BBBB6">
            <wp:extent cx="5334000" cy="3333750"/>
            <wp:effectExtent l="0" t="0" r="0" b="0"/>
            <wp:docPr id="46" name="Picture" descr="Результат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/Users/macbookair/Desktop/ОС/проект/1%20этап/1%20этап%20Исходные%20материалы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9BC9E64" w14:textId="77777777" w:rsidR="001172B8" w:rsidRDefault="000543D4">
      <w:pPr>
        <w:pStyle w:val="ImageCaption"/>
      </w:pPr>
      <w:r>
        <w:t>Результат работы</w:t>
      </w:r>
    </w:p>
    <w:p w14:paraId="04156130" w14:textId="77777777" w:rsidR="001172B8" w:rsidRDefault="000543D4">
      <w:pPr>
        <w:pStyle w:val="2"/>
      </w:pPr>
      <w:bookmarkStart w:id="11" w:name="вывод"/>
      <w:bookmarkStart w:id="12" w:name="_Toc102233823"/>
      <w:bookmarkEnd w:id="2"/>
      <w:r>
        <w:t>Вывод</w:t>
      </w:r>
      <w:bookmarkEnd w:id="12"/>
    </w:p>
    <w:p w14:paraId="433E0F68" w14:textId="77777777" w:rsidR="001172B8" w:rsidRDefault="000543D4">
      <w:pPr>
        <w:pStyle w:val="FirstParagraph"/>
      </w:pPr>
      <w:r>
        <w:t>Получил первоначальные знания по использованию генератора статических сайтов hugo. Обрел базовые навыки для создания собственного сайта</w:t>
      </w:r>
    </w:p>
    <w:bookmarkEnd w:id="11"/>
    <w:sectPr w:rsidR="001172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3876F7" w14:textId="77777777" w:rsidR="00000000" w:rsidRDefault="000543D4">
      <w:pPr>
        <w:spacing w:after="0"/>
      </w:pPr>
      <w:r>
        <w:separator/>
      </w:r>
    </w:p>
  </w:endnote>
  <w:endnote w:type="continuationSeparator" w:id="0">
    <w:p w14:paraId="2B1CB447" w14:textId="77777777" w:rsidR="00000000" w:rsidRDefault="000543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CCE358" w14:textId="77777777" w:rsidR="001172B8" w:rsidRDefault="000543D4">
      <w:r>
        <w:separator/>
      </w:r>
    </w:p>
  </w:footnote>
  <w:footnote w:type="continuationSeparator" w:id="0">
    <w:p w14:paraId="07966FE0" w14:textId="77777777" w:rsidR="001172B8" w:rsidRDefault="00054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44878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94C1E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EF46FC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C22A7C9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9742389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4BA8D39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3574FB8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08C25F9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72B8"/>
    <w:rsid w:val="000543D4"/>
    <w:rsid w:val="001172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AACA2C1"/>
  <w15:docId w15:val="{DB52B92C-E0C0-7B4B-AAAA-CA4A6AA98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0543D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91</Words>
  <Characters>1093</Characters>
  <Application>Microsoft Office Word</Application>
  <DocSecurity>0</DocSecurity>
  <Lines>9</Lines>
  <Paragraphs>2</Paragraphs>
  <ScaleCrop>false</ScaleCrop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ердыев Эзиз НФИбд-01-21</dc:creator>
  <cp:keywords/>
  <cp:lastModifiedBy>Бердыев Эзиз</cp:lastModifiedBy>
  <cp:revision>2</cp:revision>
  <dcterms:created xsi:type="dcterms:W3CDTF">2022-04-30T14:56:00Z</dcterms:created>
  <dcterms:modified xsi:type="dcterms:W3CDTF">2022-04-30T14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1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